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3133" w:rsidRPr="00A81C72" w:rsidRDefault="00AD64E4" w:rsidP="001B0855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81C72">
        <w:rPr>
          <w:rFonts w:ascii="Arial" w:hAnsi="Arial" w:cs="Arial"/>
          <w:noProof/>
          <w:sz w:val="18"/>
          <w:szCs w:val="18"/>
          <w:lang w:eastAsia="en-AU"/>
        </w:rPr>
        <w:drawing>
          <wp:anchor distT="0" distB="0" distL="114300" distR="114300" simplePos="0" relativeHeight="251658240" behindDoc="0" locked="0" layoutInCell="1" allowOverlap="1" wp14:anchorId="4F0D93CF" wp14:editId="56EC48CF">
            <wp:simplePos x="0" y="0"/>
            <wp:positionH relativeFrom="column">
              <wp:posOffset>5365810</wp:posOffset>
            </wp:positionH>
            <wp:positionV relativeFrom="paragraph">
              <wp:posOffset>-531831</wp:posOffset>
            </wp:positionV>
            <wp:extent cx="1519133" cy="1856275"/>
            <wp:effectExtent l="0" t="0" r="5080" b="0"/>
            <wp:wrapNone/>
            <wp:docPr id="1" name="Picture 1" descr="S:\SHADOW MINISTRY\Petition\SRI\Parliamen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SHADOW MINISTRY\Petition\SRI\Parliament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133" cy="185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0855" w:rsidRPr="00A81C72">
        <w:rPr>
          <w:rFonts w:ascii="Arial" w:hAnsi="Arial" w:cs="Arial"/>
          <w:b/>
          <w:sz w:val="20"/>
          <w:szCs w:val="20"/>
        </w:rPr>
        <w:t xml:space="preserve">The Petition of </w:t>
      </w:r>
    </w:p>
    <w:p w:rsidR="00233133" w:rsidRPr="00A81C72" w:rsidRDefault="00233133" w:rsidP="001B0855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1B0855" w:rsidRPr="000240C5" w:rsidRDefault="001B0855" w:rsidP="001B0855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gramStart"/>
      <w:r w:rsidRPr="000240C5">
        <w:rPr>
          <w:rFonts w:ascii="Arial" w:hAnsi="Arial" w:cs="Arial"/>
          <w:b/>
          <w:sz w:val="20"/>
          <w:szCs w:val="20"/>
        </w:rPr>
        <w:t xml:space="preserve">Residents in the </w:t>
      </w:r>
      <w:r w:rsidR="00D42E86" w:rsidRPr="000240C5">
        <w:rPr>
          <w:rFonts w:ascii="Arial" w:hAnsi="Arial" w:cs="Arial"/>
          <w:b/>
          <w:sz w:val="20"/>
          <w:szCs w:val="20"/>
        </w:rPr>
        <w:t>Murray Plains</w:t>
      </w:r>
      <w:r w:rsidR="00233133" w:rsidRPr="000240C5">
        <w:rPr>
          <w:rFonts w:ascii="Arial" w:hAnsi="Arial" w:cs="Arial"/>
          <w:b/>
          <w:sz w:val="20"/>
          <w:szCs w:val="20"/>
        </w:rPr>
        <w:t xml:space="preserve"> </w:t>
      </w:r>
      <w:r w:rsidRPr="000240C5">
        <w:rPr>
          <w:rFonts w:ascii="Arial" w:hAnsi="Arial" w:cs="Arial"/>
          <w:b/>
          <w:sz w:val="20"/>
          <w:szCs w:val="20"/>
        </w:rPr>
        <w:t>electorate draws</w:t>
      </w:r>
      <w:proofErr w:type="gramEnd"/>
      <w:r w:rsidRPr="000240C5">
        <w:rPr>
          <w:rFonts w:ascii="Arial" w:hAnsi="Arial" w:cs="Arial"/>
          <w:b/>
          <w:sz w:val="20"/>
          <w:szCs w:val="20"/>
        </w:rPr>
        <w:t xml:space="preserve"> to the attention of the House </w:t>
      </w:r>
    </w:p>
    <w:p w:rsidR="001B0855" w:rsidRPr="000240C5" w:rsidRDefault="001B0855" w:rsidP="001B0855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C517FF" w:rsidRDefault="009872CC" w:rsidP="009872C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240C5">
        <w:rPr>
          <w:rFonts w:ascii="Arial" w:hAnsi="Arial" w:cs="Arial"/>
          <w:b/>
          <w:sz w:val="20"/>
          <w:szCs w:val="20"/>
        </w:rPr>
        <w:t xml:space="preserve">That the </w:t>
      </w:r>
      <w:r w:rsidR="00C517FF">
        <w:rPr>
          <w:rFonts w:ascii="Arial" w:hAnsi="Arial" w:cs="Arial"/>
          <w:b/>
          <w:sz w:val="20"/>
          <w:szCs w:val="20"/>
        </w:rPr>
        <w:t xml:space="preserve">Andrews </w:t>
      </w:r>
      <w:proofErr w:type="spellStart"/>
      <w:r w:rsidR="00C517FF">
        <w:rPr>
          <w:rFonts w:ascii="Arial" w:hAnsi="Arial" w:cs="Arial"/>
          <w:b/>
          <w:sz w:val="20"/>
          <w:szCs w:val="20"/>
        </w:rPr>
        <w:t>Labor</w:t>
      </w:r>
      <w:proofErr w:type="spellEnd"/>
      <w:r w:rsidR="00C517FF">
        <w:rPr>
          <w:rFonts w:ascii="Arial" w:hAnsi="Arial" w:cs="Arial"/>
          <w:b/>
          <w:sz w:val="20"/>
          <w:szCs w:val="20"/>
        </w:rPr>
        <w:t xml:space="preserve"> G</w:t>
      </w:r>
      <w:r w:rsidRPr="000240C5">
        <w:rPr>
          <w:rFonts w:ascii="Arial" w:hAnsi="Arial" w:cs="Arial"/>
          <w:b/>
          <w:sz w:val="20"/>
          <w:szCs w:val="20"/>
        </w:rPr>
        <w:t xml:space="preserve">overnment </w:t>
      </w:r>
      <w:r w:rsidR="001858B9">
        <w:rPr>
          <w:rFonts w:ascii="Arial" w:hAnsi="Arial" w:cs="Arial"/>
          <w:b/>
          <w:sz w:val="20"/>
          <w:szCs w:val="20"/>
        </w:rPr>
        <w:t xml:space="preserve">is treating Echuca commuters as second class </w:t>
      </w:r>
    </w:p>
    <w:p w:rsidR="001858B9" w:rsidRPr="000240C5" w:rsidRDefault="001858B9" w:rsidP="009872C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gramStart"/>
      <w:r>
        <w:rPr>
          <w:rFonts w:ascii="Arial" w:hAnsi="Arial" w:cs="Arial"/>
          <w:b/>
          <w:sz w:val="20"/>
          <w:szCs w:val="20"/>
        </w:rPr>
        <w:t>citizens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in</w:t>
      </w:r>
      <w:r w:rsidR="00C517F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terms of </w:t>
      </w:r>
      <w:r w:rsidR="00C517FF">
        <w:rPr>
          <w:rFonts w:ascii="Arial" w:hAnsi="Arial" w:cs="Arial"/>
          <w:b/>
          <w:sz w:val="20"/>
          <w:szCs w:val="20"/>
        </w:rPr>
        <w:t>rail</w:t>
      </w:r>
      <w:r>
        <w:rPr>
          <w:rFonts w:ascii="Arial" w:hAnsi="Arial" w:cs="Arial"/>
          <w:b/>
          <w:sz w:val="20"/>
          <w:szCs w:val="20"/>
        </w:rPr>
        <w:t xml:space="preserve"> transport</w:t>
      </w:r>
    </w:p>
    <w:p w:rsidR="009872CC" w:rsidRPr="000240C5" w:rsidRDefault="009872CC" w:rsidP="009872CC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A81C72" w:rsidRPr="000240C5" w:rsidRDefault="009872CC" w:rsidP="009872C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0240C5">
        <w:rPr>
          <w:rFonts w:ascii="Arial" w:hAnsi="Arial" w:cs="Arial"/>
          <w:b/>
          <w:sz w:val="20"/>
          <w:szCs w:val="20"/>
        </w:rPr>
        <w:t xml:space="preserve">The petitioners therefore request that the Legislative Assembly of Victoria ensure </w:t>
      </w:r>
    </w:p>
    <w:p w:rsidR="003279D4" w:rsidRDefault="009872CC" w:rsidP="004026F9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gramStart"/>
      <w:r w:rsidRPr="000240C5">
        <w:rPr>
          <w:rFonts w:ascii="Arial" w:hAnsi="Arial" w:cs="Arial"/>
          <w:b/>
          <w:sz w:val="20"/>
          <w:szCs w:val="20"/>
        </w:rPr>
        <w:t>that</w:t>
      </w:r>
      <w:proofErr w:type="gramEnd"/>
      <w:r w:rsidRPr="000240C5">
        <w:rPr>
          <w:rFonts w:ascii="Arial" w:hAnsi="Arial" w:cs="Arial"/>
          <w:b/>
          <w:sz w:val="20"/>
          <w:szCs w:val="20"/>
        </w:rPr>
        <w:t xml:space="preserve"> the Andrews</w:t>
      </w:r>
      <w:r w:rsidR="00D42E86" w:rsidRPr="000240C5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C517FF">
        <w:rPr>
          <w:rFonts w:ascii="Arial" w:hAnsi="Arial" w:cs="Arial"/>
          <w:b/>
          <w:sz w:val="20"/>
          <w:szCs w:val="20"/>
        </w:rPr>
        <w:t>Labor</w:t>
      </w:r>
      <w:proofErr w:type="spellEnd"/>
      <w:r w:rsidR="00C517FF">
        <w:rPr>
          <w:rFonts w:ascii="Arial" w:hAnsi="Arial" w:cs="Arial"/>
          <w:b/>
          <w:sz w:val="20"/>
          <w:szCs w:val="20"/>
        </w:rPr>
        <w:t xml:space="preserve"> </w:t>
      </w:r>
      <w:r w:rsidRPr="000240C5">
        <w:rPr>
          <w:rFonts w:ascii="Arial" w:hAnsi="Arial" w:cs="Arial"/>
          <w:b/>
          <w:sz w:val="20"/>
          <w:szCs w:val="20"/>
        </w:rPr>
        <w:t>Government</w:t>
      </w:r>
      <w:r w:rsidR="00D12670">
        <w:rPr>
          <w:rFonts w:ascii="Arial" w:hAnsi="Arial" w:cs="Arial"/>
          <w:b/>
          <w:sz w:val="20"/>
          <w:szCs w:val="20"/>
        </w:rPr>
        <w:t xml:space="preserve"> immediately </w:t>
      </w:r>
      <w:r w:rsidR="004026F9">
        <w:rPr>
          <w:rFonts w:ascii="Arial" w:hAnsi="Arial" w:cs="Arial"/>
          <w:b/>
          <w:sz w:val="20"/>
          <w:szCs w:val="20"/>
        </w:rPr>
        <w:t>upgrade</w:t>
      </w:r>
      <w:r w:rsidR="00C517FF">
        <w:rPr>
          <w:rFonts w:ascii="Arial" w:hAnsi="Arial" w:cs="Arial"/>
          <w:b/>
          <w:sz w:val="20"/>
          <w:szCs w:val="20"/>
        </w:rPr>
        <w:t>s</w:t>
      </w:r>
      <w:r w:rsidR="004026F9">
        <w:rPr>
          <w:rFonts w:ascii="Arial" w:hAnsi="Arial" w:cs="Arial"/>
          <w:b/>
          <w:sz w:val="20"/>
          <w:szCs w:val="20"/>
        </w:rPr>
        <w:t xml:space="preserve"> the Echuca to </w:t>
      </w:r>
      <w:r w:rsidR="003279D4">
        <w:rPr>
          <w:rFonts w:ascii="Arial" w:hAnsi="Arial" w:cs="Arial"/>
          <w:b/>
          <w:sz w:val="20"/>
          <w:szCs w:val="20"/>
        </w:rPr>
        <w:t>Bendigo train</w:t>
      </w:r>
    </w:p>
    <w:p w:rsidR="001858B9" w:rsidRPr="000240C5" w:rsidRDefault="00DE0F7C" w:rsidP="004026F9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gramStart"/>
      <w:r>
        <w:rPr>
          <w:rFonts w:ascii="Arial" w:hAnsi="Arial" w:cs="Arial"/>
          <w:b/>
          <w:sz w:val="20"/>
          <w:szCs w:val="20"/>
        </w:rPr>
        <w:t>from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Class 4 to Class 2 </w:t>
      </w:r>
      <w:r w:rsidR="00D12670">
        <w:rPr>
          <w:rFonts w:ascii="Arial" w:hAnsi="Arial" w:cs="Arial"/>
          <w:b/>
          <w:sz w:val="20"/>
          <w:szCs w:val="20"/>
        </w:rPr>
        <w:t>to increase the line s</w:t>
      </w:r>
      <w:r w:rsidR="003279D4">
        <w:rPr>
          <w:rFonts w:ascii="Arial" w:hAnsi="Arial" w:cs="Arial"/>
          <w:b/>
          <w:sz w:val="20"/>
          <w:szCs w:val="20"/>
        </w:rPr>
        <w:t xml:space="preserve">peed and </w:t>
      </w:r>
      <w:bookmarkStart w:id="0" w:name="_GoBack"/>
      <w:bookmarkEnd w:id="0"/>
      <w:r w:rsidR="00D12670">
        <w:rPr>
          <w:rFonts w:ascii="Arial" w:hAnsi="Arial" w:cs="Arial"/>
          <w:b/>
          <w:sz w:val="20"/>
          <w:szCs w:val="20"/>
        </w:rPr>
        <w:t>equate the train’s performance to other V/Line services</w:t>
      </w:r>
    </w:p>
    <w:p w:rsidR="001B0855" w:rsidRPr="000240C5" w:rsidRDefault="001B0855" w:rsidP="001B0855">
      <w:pPr>
        <w:spacing w:after="0" w:line="240" w:lineRule="auto"/>
        <w:rPr>
          <w:rFonts w:ascii="Arial Narrow" w:hAnsi="Arial Narrow"/>
          <w:b/>
          <w:sz w:val="20"/>
          <w:szCs w:val="20"/>
        </w:rPr>
      </w:pPr>
    </w:p>
    <w:p w:rsidR="001B0855" w:rsidRPr="000848A7" w:rsidRDefault="001B0855" w:rsidP="001B0855">
      <w:pPr>
        <w:spacing w:after="0" w:line="240" w:lineRule="auto"/>
        <w:rPr>
          <w:sz w:val="18"/>
          <w:szCs w:val="18"/>
        </w:rPr>
      </w:pPr>
    </w:p>
    <w:tbl>
      <w:tblPr>
        <w:tblStyle w:val="TableGrid"/>
        <w:tblW w:w="15843" w:type="dxa"/>
        <w:tblLook w:val="04A0" w:firstRow="1" w:lastRow="0" w:firstColumn="1" w:lastColumn="0" w:noHBand="0" w:noVBand="1"/>
      </w:tblPr>
      <w:tblGrid>
        <w:gridCol w:w="2943"/>
        <w:gridCol w:w="4962"/>
        <w:gridCol w:w="4110"/>
        <w:gridCol w:w="3828"/>
      </w:tblGrid>
      <w:tr w:rsidR="00F34E1C" w:rsidRPr="009C7773" w:rsidTr="009336D8">
        <w:tc>
          <w:tcPr>
            <w:tcW w:w="2943" w:type="dxa"/>
          </w:tcPr>
          <w:p w:rsidR="00F34E1C" w:rsidRPr="009C7773" w:rsidRDefault="00F34E1C" w:rsidP="009C7773">
            <w:pPr>
              <w:jc w:val="center"/>
              <w:rPr>
                <w:b/>
                <w:sz w:val="20"/>
                <w:szCs w:val="20"/>
              </w:rPr>
            </w:pPr>
            <w:r w:rsidRPr="009C7773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4962" w:type="dxa"/>
          </w:tcPr>
          <w:p w:rsidR="00F34E1C" w:rsidRPr="009C7773" w:rsidRDefault="00F34E1C" w:rsidP="009C7773">
            <w:pPr>
              <w:jc w:val="center"/>
              <w:rPr>
                <w:b/>
                <w:sz w:val="20"/>
                <w:szCs w:val="20"/>
              </w:rPr>
            </w:pPr>
            <w:r w:rsidRPr="009C7773">
              <w:rPr>
                <w:b/>
                <w:sz w:val="20"/>
                <w:szCs w:val="20"/>
              </w:rPr>
              <w:t>Address</w:t>
            </w:r>
          </w:p>
        </w:tc>
        <w:tc>
          <w:tcPr>
            <w:tcW w:w="4110" w:type="dxa"/>
          </w:tcPr>
          <w:p w:rsidR="00F34E1C" w:rsidRPr="009C7773" w:rsidRDefault="00F34E1C" w:rsidP="009C7773">
            <w:pPr>
              <w:jc w:val="center"/>
              <w:rPr>
                <w:b/>
                <w:sz w:val="20"/>
                <w:szCs w:val="20"/>
              </w:rPr>
            </w:pPr>
            <w:r w:rsidRPr="009C7773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3828" w:type="dxa"/>
          </w:tcPr>
          <w:p w:rsidR="00F34E1C" w:rsidRPr="009C7773" w:rsidRDefault="00F34E1C" w:rsidP="009C777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bile Phone or </w:t>
            </w:r>
            <w:r w:rsidRPr="009C7773">
              <w:rPr>
                <w:b/>
                <w:sz w:val="20"/>
                <w:szCs w:val="20"/>
              </w:rPr>
              <w:t>Email</w:t>
            </w:r>
          </w:p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4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3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3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  <w:tr w:rsidR="00F34E1C" w:rsidTr="009336D8">
        <w:trPr>
          <w:trHeight w:val="543"/>
        </w:trPr>
        <w:tc>
          <w:tcPr>
            <w:tcW w:w="2943" w:type="dxa"/>
          </w:tcPr>
          <w:p w:rsidR="00F34E1C" w:rsidRDefault="00F34E1C" w:rsidP="00DF291D"/>
        </w:tc>
        <w:tc>
          <w:tcPr>
            <w:tcW w:w="4962" w:type="dxa"/>
          </w:tcPr>
          <w:p w:rsidR="00F34E1C" w:rsidRDefault="00F34E1C" w:rsidP="00DF291D"/>
        </w:tc>
        <w:tc>
          <w:tcPr>
            <w:tcW w:w="4110" w:type="dxa"/>
          </w:tcPr>
          <w:p w:rsidR="00F34E1C" w:rsidRDefault="00F34E1C" w:rsidP="00DF291D"/>
        </w:tc>
        <w:tc>
          <w:tcPr>
            <w:tcW w:w="3828" w:type="dxa"/>
          </w:tcPr>
          <w:p w:rsidR="00F34E1C" w:rsidRDefault="00F34E1C" w:rsidP="00DF291D"/>
        </w:tc>
      </w:tr>
    </w:tbl>
    <w:p w:rsidR="008F1B1A" w:rsidRPr="00AD64E4" w:rsidRDefault="008F1B1A">
      <w:pPr>
        <w:rPr>
          <w:sz w:val="16"/>
          <w:szCs w:val="16"/>
        </w:rPr>
      </w:pPr>
    </w:p>
    <w:sectPr w:rsidR="008F1B1A" w:rsidRPr="00AD64E4" w:rsidSect="00F34E1C">
      <w:headerReference w:type="default" r:id="rId9"/>
      <w:footerReference w:type="default" r:id="rId10"/>
      <w:pgSz w:w="16838" w:h="11906" w:orient="landscape"/>
      <w:pgMar w:top="720" w:right="720" w:bottom="720" w:left="720" w:header="709" w:footer="5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5186" w:rsidRDefault="000278C2">
      <w:pPr>
        <w:spacing w:after="0" w:line="240" w:lineRule="auto"/>
      </w:pPr>
      <w:r>
        <w:separator/>
      </w:r>
    </w:p>
  </w:endnote>
  <w:endnote w:type="continuationSeparator" w:id="0">
    <w:p w:rsidR="00705186" w:rsidRDefault="00027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E86" w:rsidRPr="00F34E1C" w:rsidRDefault="00E7509C" w:rsidP="00F34E1C">
    <w:pPr>
      <w:autoSpaceDE w:val="0"/>
      <w:autoSpaceDN w:val="0"/>
      <w:adjustRightInd w:val="0"/>
      <w:spacing w:line="240" w:lineRule="atLeas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Please return to: </w:t>
    </w:r>
    <w:r w:rsidR="00207D34">
      <w:rPr>
        <w:b/>
      </w:rPr>
      <w:t>Peter Walsh MP, 49</w:t>
    </w:r>
    <w:r w:rsidR="00D42E86">
      <w:rPr>
        <w:b/>
      </w:rPr>
      <w:t>6 High Street, Echuca, 356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5186" w:rsidRDefault="000278C2">
      <w:pPr>
        <w:spacing w:after="0" w:line="240" w:lineRule="auto"/>
      </w:pPr>
      <w:r>
        <w:separator/>
      </w:r>
    </w:p>
  </w:footnote>
  <w:footnote w:type="continuationSeparator" w:id="0">
    <w:p w:rsidR="00705186" w:rsidRDefault="00027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1EE4" w:rsidRPr="00C16233" w:rsidRDefault="000278C2" w:rsidP="003A1EE4">
    <w:pPr>
      <w:pStyle w:val="Header"/>
      <w:rPr>
        <w:rFonts w:ascii="Arial" w:hAnsi="Arial" w:cs="Arial"/>
        <w:b/>
        <w:sz w:val="24"/>
      </w:rPr>
    </w:pPr>
    <w:r w:rsidRPr="00C16233">
      <w:rPr>
        <w:rFonts w:ascii="Arial" w:hAnsi="Arial" w:cs="Arial"/>
        <w:b/>
        <w:sz w:val="24"/>
      </w:rPr>
      <w:t>To the Legislative Assembly of Victoria</w:t>
    </w:r>
  </w:p>
  <w:p w:rsidR="003A1EE4" w:rsidRDefault="00277D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B730A6"/>
    <w:multiLevelType w:val="hybridMultilevel"/>
    <w:tmpl w:val="FEF0F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MLAwNDA1tjA3sTBX0lEKTi0uzszPAykwrgUA2FZl8ywAAAA="/>
  </w:docVars>
  <w:rsids>
    <w:rsidRoot w:val="001B0855"/>
    <w:rsid w:val="00000553"/>
    <w:rsid w:val="00001409"/>
    <w:rsid w:val="00003775"/>
    <w:rsid w:val="00012A3E"/>
    <w:rsid w:val="00013C61"/>
    <w:rsid w:val="00013D4E"/>
    <w:rsid w:val="000156A0"/>
    <w:rsid w:val="000202CE"/>
    <w:rsid w:val="00020E86"/>
    <w:rsid w:val="000240C5"/>
    <w:rsid w:val="0002414B"/>
    <w:rsid w:val="00024A23"/>
    <w:rsid w:val="00024D50"/>
    <w:rsid w:val="00024FC4"/>
    <w:rsid w:val="00025A46"/>
    <w:rsid w:val="00025DF1"/>
    <w:rsid w:val="000263F4"/>
    <w:rsid w:val="00026DBA"/>
    <w:rsid w:val="000275CA"/>
    <w:rsid w:val="000278C2"/>
    <w:rsid w:val="00034A78"/>
    <w:rsid w:val="00036E91"/>
    <w:rsid w:val="000371CC"/>
    <w:rsid w:val="00041D0B"/>
    <w:rsid w:val="000457D9"/>
    <w:rsid w:val="00045E91"/>
    <w:rsid w:val="00046876"/>
    <w:rsid w:val="00052356"/>
    <w:rsid w:val="00052A74"/>
    <w:rsid w:val="0005457F"/>
    <w:rsid w:val="00055081"/>
    <w:rsid w:val="000553AE"/>
    <w:rsid w:val="00055890"/>
    <w:rsid w:val="00061360"/>
    <w:rsid w:val="0006336F"/>
    <w:rsid w:val="000642A2"/>
    <w:rsid w:val="00065D2C"/>
    <w:rsid w:val="00067494"/>
    <w:rsid w:val="00067B0D"/>
    <w:rsid w:val="00067E5D"/>
    <w:rsid w:val="00073A19"/>
    <w:rsid w:val="00074158"/>
    <w:rsid w:val="00077704"/>
    <w:rsid w:val="0008047E"/>
    <w:rsid w:val="0008098C"/>
    <w:rsid w:val="00080B7C"/>
    <w:rsid w:val="00080CF7"/>
    <w:rsid w:val="00082EF1"/>
    <w:rsid w:val="00083547"/>
    <w:rsid w:val="00086DEF"/>
    <w:rsid w:val="000913A4"/>
    <w:rsid w:val="000916AF"/>
    <w:rsid w:val="00093611"/>
    <w:rsid w:val="00093835"/>
    <w:rsid w:val="000939AB"/>
    <w:rsid w:val="0009438C"/>
    <w:rsid w:val="000947D7"/>
    <w:rsid w:val="00094CFA"/>
    <w:rsid w:val="00095F70"/>
    <w:rsid w:val="000A07F0"/>
    <w:rsid w:val="000A267B"/>
    <w:rsid w:val="000A31D3"/>
    <w:rsid w:val="000A3ECE"/>
    <w:rsid w:val="000A5B36"/>
    <w:rsid w:val="000A6A8C"/>
    <w:rsid w:val="000A7826"/>
    <w:rsid w:val="000B17CC"/>
    <w:rsid w:val="000B1C3E"/>
    <w:rsid w:val="000B1E21"/>
    <w:rsid w:val="000B257B"/>
    <w:rsid w:val="000B33FB"/>
    <w:rsid w:val="000B4896"/>
    <w:rsid w:val="000B5115"/>
    <w:rsid w:val="000B5329"/>
    <w:rsid w:val="000B607C"/>
    <w:rsid w:val="000B6084"/>
    <w:rsid w:val="000B6EC1"/>
    <w:rsid w:val="000C03E5"/>
    <w:rsid w:val="000C2E70"/>
    <w:rsid w:val="000C7058"/>
    <w:rsid w:val="000D250C"/>
    <w:rsid w:val="000D56AA"/>
    <w:rsid w:val="000D6600"/>
    <w:rsid w:val="000D729B"/>
    <w:rsid w:val="000D7C05"/>
    <w:rsid w:val="000E09E9"/>
    <w:rsid w:val="000E2231"/>
    <w:rsid w:val="000E2620"/>
    <w:rsid w:val="000E4D82"/>
    <w:rsid w:val="000F2B96"/>
    <w:rsid w:val="000F3A5D"/>
    <w:rsid w:val="000F671F"/>
    <w:rsid w:val="00105919"/>
    <w:rsid w:val="00105D17"/>
    <w:rsid w:val="0010611E"/>
    <w:rsid w:val="00107606"/>
    <w:rsid w:val="0010779F"/>
    <w:rsid w:val="00111984"/>
    <w:rsid w:val="00112929"/>
    <w:rsid w:val="001141FA"/>
    <w:rsid w:val="00117E73"/>
    <w:rsid w:val="00122B4C"/>
    <w:rsid w:val="00124652"/>
    <w:rsid w:val="0012538A"/>
    <w:rsid w:val="00125C17"/>
    <w:rsid w:val="00127DB2"/>
    <w:rsid w:val="001347A2"/>
    <w:rsid w:val="00134A48"/>
    <w:rsid w:val="001350B5"/>
    <w:rsid w:val="00135DD0"/>
    <w:rsid w:val="0013618C"/>
    <w:rsid w:val="00136A0B"/>
    <w:rsid w:val="0014028E"/>
    <w:rsid w:val="0014107F"/>
    <w:rsid w:val="00143736"/>
    <w:rsid w:val="00143EE4"/>
    <w:rsid w:val="001448B3"/>
    <w:rsid w:val="001453EF"/>
    <w:rsid w:val="001461F6"/>
    <w:rsid w:val="0014730E"/>
    <w:rsid w:val="001475B4"/>
    <w:rsid w:val="00152C1F"/>
    <w:rsid w:val="001533EC"/>
    <w:rsid w:val="00154BBA"/>
    <w:rsid w:val="00155021"/>
    <w:rsid w:val="00162097"/>
    <w:rsid w:val="00162AF5"/>
    <w:rsid w:val="00164855"/>
    <w:rsid w:val="001671FA"/>
    <w:rsid w:val="001679AA"/>
    <w:rsid w:val="00171D21"/>
    <w:rsid w:val="001732CD"/>
    <w:rsid w:val="001736A1"/>
    <w:rsid w:val="00174294"/>
    <w:rsid w:val="00174302"/>
    <w:rsid w:val="00175731"/>
    <w:rsid w:val="0017681A"/>
    <w:rsid w:val="00176E98"/>
    <w:rsid w:val="00180AFE"/>
    <w:rsid w:val="00180BE8"/>
    <w:rsid w:val="00181345"/>
    <w:rsid w:val="001836DD"/>
    <w:rsid w:val="00184A41"/>
    <w:rsid w:val="001858B9"/>
    <w:rsid w:val="00190181"/>
    <w:rsid w:val="001922C8"/>
    <w:rsid w:val="00193D61"/>
    <w:rsid w:val="00194F3A"/>
    <w:rsid w:val="00196463"/>
    <w:rsid w:val="00196671"/>
    <w:rsid w:val="00196A0F"/>
    <w:rsid w:val="001A034D"/>
    <w:rsid w:val="001A1AA4"/>
    <w:rsid w:val="001A2CDB"/>
    <w:rsid w:val="001A318B"/>
    <w:rsid w:val="001A773B"/>
    <w:rsid w:val="001A77E6"/>
    <w:rsid w:val="001B0855"/>
    <w:rsid w:val="001B0EC0"/>
    <w:rsid w:val="001B2EA2"/>
    <w:rsid w:val="001B7B1A"/>
    <w:rsid w:val="001C74A2"/>
    <w:rsid w:val="001D0A28"/>
    <w:rsid w:val="001D0DDB"/>
    <w:rsid w:val="001D237D"/>
    <w:rsid w:val="001D3D03"/>
    <w:rsid w:val="001D4845"/>
    <w:rsid w:val="001D53CD"/>
    <w:rsid w:val="001D628D"/>
    <w:rsid w:val="001D7309"/>
    <w:rsid w:val="001E1692"/>
    <w:rsid w:val="001E5270"/>
    <w:rsid w:val="001E5B10"/>
    <w:rsid w:val="001E685C"/>
    <w:rsid w:val="001E6EBA"/>
    <w:rsid w:val="001E7939"/>
    <w:rsid w:val="001F00BC"/>
    <w:rsid w:val="001F14F8"/>
    <w:rsid w:val="001F17A8"/>
    <w:rsid w:val="001F2722"/>
    <w:rsid w:val="001F2C54"/>
    <w:rsid w:val="001F3EC3"/>
    <w:rsid w:val="001F4243"/>
    <w:rsid w:val="001F5D95"/>
    <w:rsid w:val="001F6956"/>
    <w:rsid w:val="00200432"/>
    <w:rsid w:val="00203642"/>
    <w:rsid w:val="002037DF"/>
    <w:rsid w:val="00204AC6"/>
    <w:rsid w:val="00206492"/>
    <w:rsid w:val="00207D34"/>
    <w:rsid w:val="00212037"/>
    <w:rsid w:val="00213C7C"/>
    <w:rsid w:val="00214136"/>
    <w:rsid w:val="00214A3E"/>
    <w:rsid w:val="00216C28"/>
    <w:rsid w:val="002177D8"/>
    <w:rsid w:val="00220B05"/>
    <w:rsid w:val="002235ED"/>
    <w:rsid w:val="00224133"/>
    <w:rsid w:val="0022514D"/>
    <w:rsid w:val="002252B3"/>
    <w:rsid w:val="00225A2F"/>
    <w:rsid w:val="00230DF7"/>
    <w:rsid w:val="00233133"/>
    <w:rsid w:val="00233AFF"/>
    <w:rsid w:val="00234A9C"/>
    <w:rsid w:val="00234ADF"/>
    <w:rsid w:val="0023677C"/>
    <w:rsid w:val="00236D94"/>
    <w:rsid w:val="00240114"/>
    <w:rsid w:val="002427D7"/>
    <w:rsid w:val="0024287D"/>
    <w:rsid w:val="00242ED5"/>
    <w:rsid w:val="0024685D"/>
    <w:rsid w:val="00246DEC"/>
    <w:rsid w:val="002474D4"/>
    <w:rsid w:val="00250195"/>
    <w:rsid w:val="002510FD"/>
    <w:rsid w:val="00251348"/>
    <w:rsid w:val="00253502"/>
    <w:rsid w:val="00254D27"/>
    <w:rsid w:val="00257590"/>
    <w:rsid w:val="002613C1"/>
    <w:rsid w:val="002618B4"/>
    <w:rsid w:val="00264760"/>
    <w:rsid w:val="00264C7E"/>
    <w:rsid w:val="00267702"/>
    <w:rsid w:val="00270C83"/>
    <w:rsid w:val="00271679"/>
    <w:rsid w:val="00271E23"/>
    <w:rsid w:val="00272528"/>
    <w:rsid w:val="00275AC3"/>
    <w:rsid w:val="00277751"/>
    <w:rsid w:val="00281B00"/>
    <w:rsid w:val="00282A53"/>
    <w:rsid w:val="00283F48"/>
    <w:rsid w:val="00284811"/>
    <w:rsid w:val="002864E8"/>
    <w:rsid w:val="0028751B"/>
    <w:rsid w:val="0029017A"/>
    <w:rsid w:val="00290E9E"/>
    <w:rsid w:val="002923EB"/>
    <w:rsid w:val="00294959"/>
    <w:rsid w:val="0029665D"/>
    <w:rsid w:val="002A1316"/>
    <w:rsid w:val="002A16E8"/>
    <w:rsid w:val="002A3887"/>
    <w:rsid w:val="002A51BD"/>
    <w:rsid w:val="002A5B59"/>
    <w:rsid w:val="002A5F6B"/>
    <w:rsid w:val="002A71B8"/>
    <w:rsid w:val="002B05FE"/>
    <w:rsid w:val="002B1872"/>
    <w:rsid w:val="002B4704"/>
    <w:rsid w:val="002B484F"/>
    <w:rsid w:val="002B5822"/>
    <w:rsid w:val="002B59A8"/>
    <w:rsid w:val="002B59C0"/>
    <w:rsid w:val="002B5BE4"/>
    <w:rsid w:val="002B6125"/>
    <w:rsid w:val="002B6312"/>
    <w:rsid w:val="002C04CB"/>
    <w:rsid w:val="002C0C5B"/>
    <w:rsid w:val="002C4450"/>
    <w:rsid w:val="002C46FA"/>
    <w:rsid w:val="002C4E4B"/>
    <w:rsid w:val="002C5B9B"/>
    <w:rsid w:val="002C7BCF"/>
    <w:rsid w:val="002D34CB"/>
    <w:rsid w:val="002D5AAB"/>
    <w:rsid w:val="002D7403"/>
    <w:rsid w:val="002D7CD1"/>
    <w:rsid w:val="002E3F91"/>
    <w:rsid w:val="002E4036"/>
    <w:rsid w:val="002E5E98"/>
    <w:rsid w:val="002F0634"/>
    <w:rsid w:val="002F376B"/>
    <w:rsid w:val="002F387E"/>
    <w:rsid w:val="002F3EA8"/>
    <w:rsid w:val="002F4027"/>
    <w:rsid w:val="002F4030"/>
    <w:rsid w:val="002F4550"/>
    <w:rsid w:val="002F5366"/>
    <w:rsid w:val="002F71F9"/>
    <w:rsid w:val="002F79D0"/>
    <w:rsid w:val="003035BC"/>
    <w:rsid w:val="00305440"/>
    <w:rsid w:val="003102DB"/>
    <w:rsid w:val="00310550"/>
    <w:rsid w:val="0031423D"/>
    <w:rsid w:val="00314D7D"/>
    <w:rsid w:val="00316227"/>
    <w:rsid w:val="0032012A"/>
    <w:rsid w:val="003216E8"/>
    <w:rsid w:val="00326149"/>
    <w:rsid w:val="0032645A"/>
    <w:rsid w:val="00326BB2"/>
    <w:rsid w:val="00326D60"/>
    <w:rsid w:val="003279D4"/>
    <w:rsid w:val="00327F52"/>
    <w:rsid w:val="00327F92"/>
    <w:rsid w:val="00330974"/>
    <w:rsid w:val="0033098D"/>
    <w:rsid w:val="00333028"/>
    <w:rsid w:val="003335A0"/>
    <w:rsid w:val="003350EB"/>
    <w:rsid w:val="0033599F"/>
    <w:rsid w:val="00337F3D"/>
    <w:rsid w:val="00337FBD"/>
    <w:rsid w:val="00340675"/>
    <w:rsid w:val="00340D3E"/>
    <w:rsid w:val="00343422"/>
    <w:rsid w:val="00344014"/>
    <w:rsid w:val="00356407"/>
    <w:rsid w:val="003567C8"/>
    <w:rsid w:val="00356B22"/>
    <w:rsid w:val="00360F98"/>
    <w:rsid w:val="0036216F"/>
    <w:rsid w:val="00363659"/>
    <w:rsid w:val="00365381"/>
    <w:rsid w:val="003653CD"/>
    <w:rsid w:val="00365754"/>
    <w:rsid w:val="00367157"/>
    <w:rsid w:val="00367A6C"/>
    <w:rsid w:val="003706C6"/>
    <w:rsid w:val="0037220F"/>
    <w:rsid w:val="00375469"/>
    <w:rsid w:val="00376356"/>
    <w:rsid w:val="00381024"/>
    <w:rsid w:val="00382E30"/>
    <w:rsid w:val="003856EF"/>
    <w:rsid w:val="00385F10"/>
    <w:rsid w:val="00386E63"/>
    <w:rsid w:val="00387861"/>
    <w:rsid w:val="00390A67"/>
    <w:rsid w:val="003948E4"/>
    <w:rsid w:val="003957D6"/>
    <w:rsid w:val="00395C22"/>
    <w:rsid w:val="003975EB"/>
    <w:rsid w:val="00397E84"/>
    <w:rsid w:val="003A098D"/>
    <w:rsid w:val="003A13FE"/>
    <w:rsid w:val="003A25E8"/>
    <w:rsid w:val="003A5931"/>
    <w:rsid w:val="003A5FE4"/>
    <w:rsid w:val="003B1508"/>
    <w:rsid w:val="003B1F78"/>
    <w:rsid w:val="003B2501"/>
    <w:rsid w:val="003B32F6"/>
    <w:rsid w:val="003B3F36"/>
    <w:rsid w:val="003B4016"/>
    <w:rsid w:val="003B68A0"/>
    <w:rsid w:val="003B76F9"/>
    <w:rsid w:val="003C0F3E"/>
    <w:rsid w:val="003C163C"/>
    <w:rsid w:val="003C2835"/>
    <w:rsid w:val="003C4449"/>
    <w:rsid w:val="003C4AD0"/>
    <w:rsid w:val="003C4FB2"/>
    <w:rsid w:val="003C6899"/>
    <w:rsid w:val="003C7229"/>
    <w:rsid w:val="003C73F8"/>
    <w:rsid w:val="003C7B63"/>
    <w:rsid w:val="003D1021"/>
    <w:rsid w:val="003D1550"/>
    <w:rsid w:val="003D2883"/>
    <w:rsid w:val="003D48BC"/>
    <w:rsid w:val="003D56B1"/>
    <w:rsid w:val="003D5D73"/>
    <w:rsid w:val="003D7A64"/>
    <w:rsid w:val="003E2565"/>
    <w:rsid w:val="003E48B2"/>
    <w:rsid w:val="003E723B"/>
    <w:rsid w:val="003E79A6"/>
    <w:rsid w:val="003F5B3D"/>
    <w:rsid w:val="003F6EBA"/>
    <w:rsid w:val="003F7E91"/>
    <w:rsid w:val="00400156"/>
    <w:rsid w:val="0040150E"/>
    <w:rsid w:val="004026F9"/>
    <w:rsid w:val="00403149"/>
    <w:rsid w:val="00403A53"/>
    <w:rsid w:val="0040491B"/>
    <w:rsid w:val="00406A40"/>
    <w:rsid w:val="00407AB8"/>
    <w:rsid w:val="00407D01"/>
    <w:rsid w:val="0041671A"/>
    <w:rsid w:val="00416FE7"/>
    <w:rsid w:val="00421983"/>
    <w:rsid w:val="0042219F"/>
    <w:rsid w:val="00425C70"/>
    <w:rsid w:val="0043001F"/>
    <w:rsid w:val="004300BF"/>
    <w:rsid w:val="004303E6"/>
    <w:rsid w:val="00431F9A"/>
    <w:rsid w:val="00434100"/>
    <w:rsid w:val="00441C99"/>
    <w:rsid w:val="00442812"/>
    <w:rsid w:val="00444179"/>
    <w:rsid w:val="00447804"/>
    <w:rsid w:val="0045394C"/>
    <w:rsid w:val="00455226"/>
    <w:rsid w:val="00461E5A"/>
    <w:rsid w:val="004626C7"/>
    <w:rsid w:val="004626D4"/>
    <w:rsid w:val="00462DB5"/>
    <w:rsid w:val="00465F81"/>
    <w:rsid w:val="00475CC6"/>
    <w:rsid w:val="00482E02"/>
    <w:rsid w:val="004834A2"/>
    <w:rsid w:val="00484DC3"/>
    <w:rsid w:val="004852E4"/>
    <w:rsid w:val="00485351"/>
    <w:rsid w:val="00486AFF"/>
    <w:rsid w:val="0049073B"/>
    <w:rsid w:val="00494E8A"/>
    <w:rsid w:val="0049572E"/>
    <w:rsid w:val="00495925"/>
    <w:rsid w:val="004964AA"/>
    <w:rsid w:val="004974EF"/>
    <w:rsid w:val="00497DE5"/>
    <w:rsid w:val="004A1168"/>
    <w:rsid w:val="004A1CA7"/>
    <w:rsid w:val="004A4092"/>
    <w:rsid w:val="004A5F2B"/>
    <w:rsid w:val="004B0FB9"/>
    <w:rsid w:val="004B38B2"/>
    <w:rsid w:val="004B7ED5"/>
    <w:rsid w:val="004C0ECA"/>
    <w:rsid w:val="004C0FE0"/>
    <w:rsid w:val="004C1CAC"/>
    <w:rsid w:val="004C342B"/>
    <w:rsid w:val="004C6511"/>
    <w:rsid w:val="004C7C6C"/>
    <w:rsid w:val="004D02FE"/>
    <w:rsid w:val="004D06E9"/>
    <w:rsid w:val="004D0875"/>
    <w:rsid w:val="004D2756"/>
    <w:rsid w:val="004D2776"/>
    <w:rsid w:val="004D5884"/>
    <w:rsid w:val="004D6C95"/>
    <w:rsid w:val="004D7956"/>
    <w:rsid w:val="004E276B"/>
    <w:rsid w:val="004E4287"/>
    <w:rsid w:val="004F045A"/>
    <w:rsid w:val="004F1039"/>
    <w:rsid w:val="004F1E61"/>
    <w:rsid w:val="004F2F72"/>
    <w:rsid w:val="004F65C5"/>
    <w:rsid w:val="004F73B9"/>
    <w:rsid w:val="004F78EF"/>
    <w:rsid w:val="00503F70"/>
    <w:rsid w:val="00505053"/>
    <w:rsid w:val="00505532"/>
    <w:rsid w:val="00505DEB"/>
    <w:rsid w:val="00507E1B"/>
    <w:rsid w:val="0051199E"/>
    <w:rsid w:val="00513567"/>
    <w:rsid w:val="00514BBF"/>
    <w:rsid w:val="00516730"/>
    <w:rsid w:val="005235BF"/>
    <w:rsid w:val="005247D1"/>
    <w:rsid w:val="005309FD"/>
    <w:rsid w:val="00530EB1"/>
    <w:rsid w:val="00535B78"/>
    <w:rsid w:val="00537B03"/>
    <w:rsid w:val="0054092E"/>
    <w:rsid w:val="00541E6A"/>
    <w:rsid w:val="00542A5C"/>
    <w:rsid w:val="0054412F"/>
    <w:rsid w:val="00551340"/>
    <w:rsid w:val="00551B09"/>
    <w:rsid w:val="00551E23"/>
    <w:rsid w:val="00552A27"/>
    <w:rsid w:val="00556458"/>
    <w:rsid w:val="00557273"/>
    <w:rsid w:val="00560344"/>
    <w:rsid w:val="00560422"/>
    <w:rsid w:val="005652EE"/>
    <w:rsid w:val="005673EF"/>
    <w:rsid w:val="0057024C"/>
    <w:rsid w:val="00570FEC"/>
    <w:rsid w:val="00572E9D"/>
    <w:rsid w:val="005736E4"/>
    <w:rsid w:val="005738F6"/>
    <w:rsid w:val="00573E05"/>
    <w:rsid w:val="005741FB"/>
    <w:rsid w:val="005752D3"/>
    <w:rsid w:val="005756BC"/>
    <w:rsid w:val="0057689A"/>
    <w:rsid w:val="005769CA"/>
    <w:rsid w:val="00577E84"/>
    <w:rsid w:val="00580CA4"/>
    <w:rsid w:val="005818F0"/>
    <w:rsid w:val="00582D6A"/>
    <w:rsid w:val="00583FB9"/>
    <w:rsid w:val="00584B9E"/>
    <w:rsid w:val="00587504"/>
    <w:rsid w:val="005876E1"/>
    <w:rsid w:val="00591B3A"/>
    <w:rsid w:val="00591C76"/>
    <w:rsid w:val="00594E49"/>
    <w:rsid w:val="00596CEB"/>
    <w:rsid w:val="005A25ED"/>
    <w:rsid w:val="005A31C5"/>
    <w:rsid w:val="005A485F"/>
    <w:rsid w:val="005A4BF8"/>
    <w:rsid w:val="005A5769"/>
    <w:rsid w:val="005A6139"/>
    <w:rsid w:val="005A6C80"/>
    <w:rsid w:val="005A796A"/>
    <w:rsid w:val="005B049A"/>
    <w:rsid w:val="005B071A"/>
    <w:rsid w:val="005B08E6"/>
    <w:rsid w:val="005B0969"/>
    <w:rsid w:val="005B22F1"/>
    <w:rsid w:val="005B29E8"/>
    <w:rsid w:val="005B746A"/>
    <w:rsid w:val="005C2B3D"/>
    <w:rsid w:val="005C50AC"/>
    <w:rsid w:val="005C5CA3"/>
    <w:rsid w:val="005C712D"/>
    <w:rsid w:val="005C7519"/>
    <w:rsid w:val="005D0650"/>
    <w:rsid w:val="005D1716"/>
    <w:rsid w:val="005D2CDE"/>
    <w:rsid w:val="005D3296"/>
    <w:rsid w:val="005D44AA"/>
    <w:rsid w:val="005D68B2"/>
    <w:rsid w:val="005D6C42"/>
    <w:rsid w:val="005E1BCC"/>
    <w:rsid w:val="005E3253"/>
    <w:rsid w:val="005E389F"/>
    <w:rsid w:val="005E5956"/>
    <w:rsid w:val="005F0849"/>
    <w:rsid w:val="005F15C9"/>
    <w:rsid w:val="005F18FB"/>
    <w:rsid w:val="005F3D3B"/>
    <w:rsid w:val="005F58B6"/>
    <w:rsid w:val="0060011A"/>
    <w:rsid w:val="0060017B"/>
    <w:rsid w:val="00601642"/>
    <w:rsid w:val="00602419"/>
    <w:rsid w:val="00602463"/>
    <w:rsid w:val="006028F0"/>
    <w:rsid w:val="00602D6A"/>
    <w:rsid w:val="00605B94"/>
    <w:rsid w:val="006100EE"/>
    <w:rsid w:val="0061194F"/>
    <w:rsid w:val="0061241C"/>
    <w:rsid w:val="006127BB"/>
    <w:rsid w:val="00614A6F"/>
    <w:rsid w:val="00616377"/>
    <w:rsid w:val="00620DBB"/>
    <w:rsid w:val="0062234A"/>
    <w:rsid w:val="00623287"/>
    <w:rsid w:val="006237F4"/>
    <w:rsid w:val="006246B1"/>
    <w:rsid w:val="006268F8"/>
    <w:rsid w:val="00626C32"/>
    <w:rsid w:val="00630A55"/>
    <w:rsid w:val="00630C40"/>
    <w:rsid w:val="00630F49"/>
    <w:rsid w:val="00632221"/>
    <w:rsid w:val="00632CC7"/>
    <w:rsid w:val="00632CDE"/>
    <w:rsid w:val="00633C99"/>
    <w:rsid w:val="00634EFB"/>
    <w:rsid w:val="00635251"/>
    <w:rsid w:val="00635CF7"/>
    <w:rsid w:val="0063769E"/>
    <w:rsid w:val="00637A9A"/>
    <w:rsid w:val="00640120"/>
    <w:rsid w:val="00641CB4"/>
    <w:rsid w:val="00641DFB"/>
    <w:rsid w:val="0064699A"/>
    <w:rsid w:val="00646FA0"/>
    <w:rsid w:val="0065105F"/>
    <w:rsid w:val="00653826"/>
    <w:rsid w:val="006558F1"/>
    <w:rsid w:val="00656E7B"/>
    <w:rsid w:val="0066075A"/>
    <w:rsid w:val="00661005"/>
    <w:rsid w:val="00663CDC"/>
    <w:rsid w:val="00663D53"/>
    <w:rsid w:val="00663FF5"/>
    <w:rsid w:val="00666298"/>
    <w:rsid w:val="006678F1"/>
    <w:rsid w:val="006713D4"/>
    <w:rsid w:val="00671D77"/>
    <w:rsid w:val="006723F8"/>
    <w:rsid w:val="006729F9"/>
    <w:rsid w:val="006741F3"/>
    <w:rsid w:val="00674BD9"/>
    <w:rsid w:val="00676FA4"/>
    <w:rsid w:val="00680A48"/>
    <w:rsid w:val="00682AB7"/>
    <w:rsid w:val="00682B88"/>
    <w:rsid w:val="00683B6C"/>
    <w:rsid w:val="006845C5"/>
    <w:rsid w:val="00684A1B"/>
    <w:rsid w:val="0068637B"/>
    <w:rsid w:val="00690D62"/>
    <w:rsid w:val="006925C7"/>
    <w:rsid w:val="00696EFD"/>
    <w:rsid w:val="006A0082"/>
    <w:rsid w:val="006A0889"/>
    <w:rsid w:val="006A0CAB"/>
    <w:rsid w:val="006A1ACC"/>
    <w:rsid w:val="006A4306"/>
    <w:rsid w:val="006A518C"/>
    <w:rsid w:val="006A646F"/>
    <w:rsid w:val="006B22F7"/>
    <w:rsid w:val="006B3FD4"/>
    <w:rsid w:val="006B7AB3"/>
    <w:rsid w:val="006C0626"/>
    <w:rsid w:val="006C132A"/>
    <w:rsid w:val="006C3BD3"/>
    <w:rsid w:val="006C4BE7"/>
    <w:rsid w:val="006C4C2E"/>
    <w:rsid w:val="006C5822"/>
    <w:rsid w:val="006D199B"/>
    <w:rsid w:val="006D1B97"/>
    <w:rsid w:val="006D470B"/>
    <w:rsid w:val="006D676C"/>
    <w:rsid w:val="006D6D3B"/>
    <w:rsid w:val="006D7465"/>
    <w:rsid w:val="006D7BA3"/>
    <w:rsid w:val="006E368D"/>
    <w:rsid w:val="006E6657"/>
    <w:rsid w:val="006E70B5"/>
    <w:rsid w:val="006F0B21"/>
    <w:rsid w:val="006F0CB1"/>
    <w:rsid w:val="006F24E2"/>
    <w:rsid w:val="006F2869"/>
    <w:rsid w:val="006F3090"/>
    <w:rsid w:val="006F597D"/>
    <w:rsid w:val="006F611A"/>
    <w:rsid w:val="006F7046"/>
    <w:rsid w:val="007018E6"/>
    <w:rsid w:val="007025DC"/>
    <w:rsid w:val="007027C7"/>
    <w:rsid w:val="00702F0A"/>
    <w:rsid w:val="007034D2"/>
    <w:rsid w:val="00704D77"/>
    <w:rsid w:val="00705186"/>
    <w:rsid w:val="007064F8"/>
    <w:rsid w:val="00706F4C"/>
    <w:rsid w:val="00707F93"/>
    <w:rsid w:val="00710C37"/>
    <w:rsid w:val="00712EFB"/>
    <w:rsid w:val="00713033"/>
    <w:rsid w:val="00713C19"/>
    <w:rsid w:val="007152EA"/>
    <w:rsid w:val="00715B78"/>
    <w:rsid w:val="00715C09"/>
    <w:rsid w:val="007171A4"/>
    <w:rsid w:val="00717FDB"/>
    <w:rsid w:val="00724883"/>
    <w:rsid w:val="007253A8"/>
    <w:rsid w:val="00725C0C"/>
    <w:rsid w:val="007269FB"/>
    <w:rsid w:val="007310D1"/>
    <w:rsid w:val="00732CF1"/>
    <w:rsid w:val="007332DD"/>
    <w:rsid w:val="007337E9"/>
    <w:rsid w:val="007369D7"/>
    <w:rsid w:val="00737472"/>
    <w:rsid w:val="00743C2E"/>
    <w:rsid w:val="00744328"/>
    <w:rsid w:val="00744677"/>
    <w:rsid w:val="00744C2D"/>
    <w:rsid w:val="007500CD"/>
    <w:rsid w:val="007514A7"/>
    <w:rsid w:val="00751D3B"/>
    <w:rsid w:val="00752B1F"/>
    <w:rsid w:val="00753DA6"/>
    <w:rsid w:val="00755B8F"/>
    <w:rsid w:val="00756206"/>
    <w:rsid w:val="007579B2"/>
    <w:rsid w:val="007611C5"/>
    <w:rsid w:val="007632CD"/>
    <w:rsid w:val="00766AF1"/>
    <w:rsid w:val="00766F9D"/>
    <w:rsid w:val="007743B9"/>
    <w:rsid w:val="007776B9"/>
    <w:rsid w:val="00780AA7"/>
    <w:rsid w:val="00781D57"/>
    <w:rsid w:val="007824F3"/>
    <w:rsid w:val="007851A5"/>
    <w:rsid w:val="0078639A"/>
    <w:rsid w:val="0078710C"/>
    <w:rsid w:val="00791181"/>
    <w:rsid w:val="00791D10"/>
    <w:rsid w:val="00792CE6"/>
    <w:rsid w:val="0079394B"/>
    <w:rsid w:val="007942D5"/>
    <w:rsid w:val="0079587F"/>
    <w:rsid w:val="007A0334"/>
    <w:rsid w:val="007A03B1"/>
    <w:rsid w:val="007A19A6"/>
    <w:rsid w:val="007A1ABE"/>
    <w:rsid w:val="007A2982"/>
    <w:rsid w:val="007A4AE4"/>
    <w:rsid w:val="007A7696"/>
    <w:rsid w:val="007A7D9A"/>
    <w:rsid w:val="007B12B6"/>
    <w:rsid w:val="007B5510"/>
    <w:rsid w:val="007B6F3F"/>
    <w:rsid w:val="007C46BD"/>
    <w:rsid w:val="007C7198"/>
    <w:rsid w:val="007C79B5"/>
    <w:rsid w:val="007C7BB8"/>
    <w:rsid w:val="007D108F"/>
    <w:rsid w:val="007D1E3B"/>
    <w:rsid w:val="007D26B9"/>
    <w:rsid w:val="007D2C6A"/>
    <w:rsid w:val="007D3F98"/>
    <w:rsid w:val="007D5EBF"/>
    <w:rsid w:val="007D6CE8"/>
    <w:rsid w:val="007D753A"/>
    <w:rsid w:val="007D7C59"/>
    <w:rsid w:val="007E1C81"/>
    <w:rsid w:val="007E2368"/>
    <w:rsid w:val="007E4B08"/>
    <w:rsid w:val="007E5135"/>
    <w:rsid w:val="007E642D"/>
    <w:rsid w:val="007E7E24"/>
    <w:rsid w:val="007F3177"/>
    <w:rsid w:val="007F4261"/>
    <w:rsid w:val="007F55B4"/>
    <w:rsid w:val="007F618E"/>
    <w:rsid w:val="008008D3"/>
    <w:rsid w:val="00801221"/>
    <w:rsid w:val="00801230"/>
    <w:rsid w:val="00805465"/>
    <w:rsid w:val="00807286"/>
    <w:rsid w:val="00807C13"/>
    <w:rsid w:val="00807FAC"/>
    <w:rsid w:val="00812EBA"/>
    <w:rsid w:val="0081385B"/>
    <w:rsid w:val="00814E1A"/>
    <w:rsid w:val="00820DDA"/>
    <w:rsid w:val="008216DD"/>
    <w:rsid w:val="00821B30"/>
    <w:rsid w:val="00822282"/>
    <w:rsid w:val="008228FE"/>
    <w:rsid w:val="008232CD"/>
    <w:rsid w:val="00823BB5"/>
    <w:rsid w:val="00824892"/>
    <w:rsid w:val="0082495C"/>
    <w:rsid w:val="00825FCA"/>
    <w:rsid w:val="0082732B"/>
    <w:rsid w:val="00827DA4"/>
    <w:rsid w:val="00830ECA"/>
    <w:rsid w:val="0083342B"/>
    <w:rsid w:val="00834072"/>
    <w:rsid w:val="0083502B"/>
    <w:rsid w:val="00836093"/>
    <w:rsid w:val="00841514"/>
    <w:rsid w:val="00841E7A"/>
    <w:rsid w:val="008420E8"/>
    <w:rsid w:val="00847D41"/>
    <w:rsid w:val="008515B5"/>
    <w:rsid w:val="00851D50"/>
    <w:rsid w:val="008521BB"/>
    <w:rsid w:val="00852F83"/>
    <w:rsid w:val="008531A2"/>
    <w:rsid w:val="00856381"/>
    <w:rsid w:val="00860307"/>
    <w:rsid w:val="00863C22"/>
    <w:rsid w:val="00863CFA"/>
    <w:rsid w:val="00867D3D"/>
    <w:rsid w:val="00867FDC"/>
    <w:rsid w:val="00872C33"/>
    <w:rsid w:val="00874140"/>
    <w:rsid w:val="00874E37"/>
    <w:rsid w:val="008750C4"/>
    <w:rsid w:val="00875252"/>
    <w:rsid w:val="008777D9"/>
    <w:rsid w:val="00877AD5"/>
    <w:rsid w:val="00877C9B"/>
    <w:rsid w:val="00877EFE"/>
    <w:rsid w:val="008811F6"/>
    <w:rsid w:val="00881EBE"/>
    <w:rsid w:val="008825B9"/>
    <w:rsid w:val="00883F6D"/>
    <w:rsid w:val="00885046"/>
    <w:rsid w:val="00885C5B"/>
    <w:rsid w:val="00885D07"/>
    <w:rsid w:val="00886543"/>
    <w:rsid w:val="00887968"/>
    <w:rsid w:val="00887C6D"/>
    <w:rsid w:val="00894B74"/>
    <w:rsid w:val="008A15E8"/>
    <w:rsid w:val="008A15F7"/>
    <w:rsid w:val="008A436F"/>
    <w:rsid w:val="008A6616"/>
    <w:rsid w:val="008A6CFB"/>
    <w:rsid w:val="008A7164"/>
    <w:rsid w:val="008A7470"/>
    <w:rsid w:val="008B2418"/>
    <w:rsid w:val="008B3CE0"/>
    <w:rsid w:val="008B70A3"/>
    <w:rsid w:val="008B7C2B"/>
    <w:rsid w:val="008C59FB"/>
    <w:rsid w:val="008C7465"/>
    <w:rsid w:val="008C7FB0"/>
    <w:rsid w:val="008D0FE4"/>
    <w:rsid w:val="008D26E4"/>
    <w:rsid w:val="008D3575"/>
    <w:rsid w:val="008D4557"/>
    <w:rsid w:val="008E1448"/>
    <w:rsid w:val="008E186B"/>
    <w:rsid w:val="008E1F94"/>
    <w:rsid w:val="008E2EDF"/>
    <w:rsid w:val="008E478E"/>
    <w:rsid w:val="008E4CE8"/>
    <w:rsid w:val="008F129F"/>
    <w:rsid w:val="008F1B1A"/>
    <w:rsid w:val="008F41E7"/>
    <w:rsid w:val="008F4260"/>
    <w:rsid w:val="008F7A3F"/>
    <w:rsid w:val="008F7E33"/>
    <w:rsid w:val="0090379D"/>
    <w:rsid w:val="0090521A"/>
    <w:rsid w:val="009056CF"/>
    <w:rsid w:val="00906F7D"/>
    <w:rsid w:val="00910AC9"/>
    <w:rsid w:val="009113B7"/>
    <w:rsid w:val="009130D7"/>
    <w:rsid w:val="009153D3"/>
    <w:rsid w:val="00915A47"/>
    <w:rsid w:val="00917F9B"/>
    <w:rsid w:val="009223CE"/>
    <w:rsid w:val="00922D16"/>
    <w:rsid w:val="009245CB"/>
    <w:rsid w:val="00926074"/>
    <w:rsid w:val="009268FD"/>
    <w:rsid w:val="009269B6"/>
    <w:rsid w:val="00927385"/>
    <w:rsid w:val="009274F4"/>
    <w:rsid w:val="00932897"/>
    <w:rsid w:val="00932BA2"/>
    <w:rsid w:val="00932F41"/>
    <w:rsid w:val="009336D8"/>
    <w:rsid w:val="0093579F"/>
    <w:rsid w:val="00940426"/>
    <w:rsid w:val="009406C5"/>
    <w:rsid w:val="009416C4"/>
    <w:rsid w:val="009417F5"/>
    <w:rsid w:val="009422FF"/>
    <w:rsid w:val="0094245F"/>
    <w:rsid w:val="00943EF3"/>
    <w:rsid w:val="009441C2"/>
    <w:rsid w:val="0094482D"/>
    <w:rsid w:val="00945260"/>
    <w:rsid w:val="00945CD2"/>
    <w:rsid w:val="0094740B"/>
    <w:rsid w:val="00947A4D"/>
    <w:rsid w:val="00947EDE"/>
    <w:rsid w:val="009500EF"/>
    <w:rsid w:val="00950236"/>
    <w:rsid w:val="00950F91"/>
    <w:rsid w:val="0095134E"/>
    <w:rsid w:val="009529DE"/>
    <w:rsid w:val="0095332C"/>
    <w:rsid w:val="00953F22"/>
    <w:rsid w:val="00953FEA"/>
    <w:rsid w:val="009570DF"/>
    <w:rsid w:val="00957CBE"/>
    <w:rsid w:val="009601B1"/>
    <w:rsid w:val="00960452"/>
    <w:rsid w:val="00962074"/>
    <w:rsid w:val="0096357E"/>
    <w:rsid w:val="0096471A"/>
    <w:rsid w:val="00970D89"/>
    <w:rsid w:val="00973FCF"/>
    <w:rsid w:val="00975ABF"/>
    <w:rsid w:val="009777EB"/>
    <w:rsid w:val="00977BC2"/>
    <w:rsid w:val="00977CC2"/>
    <w:rsid w:val="00981803"/>
    <w:rsid w:val="00985977"/>
    <w:rsid w:val="00986CA2"/>
    <w:rsid w:val="009872CC"/>
    <w:rsid w:val="00987BA1"/>
    <w:rsid w:val="0099009E"/>
    <w:rsid w:val="009924F2"/>
    <w:rsid w:val="009944A2"/>
    <w:rsid w:val="009B25F6"/>
    <w:rsid w:val="009B4364"/>
    <w:rsid w:val="009B6598"/>
    <w:rsid w:val="009C07A5"/>
    <w:rsid w:val="009C2922"/>
    <w:rsid w:val="009C335C"/>
    <w:rsid w:val="009C4369"/>
    <w:rsid w:val="009C5A67"/>
    <w:rsid w:val="009C5BD3"/>
    <w:rsid w:val="009C701F"/>
    <w:rsid w:val="009C7773"/>
    <w:rsid w:val="009D00B5"/>
    <w:rsid w:val="009D3A01"/>
    <w:rsid w:val="009D4719"/>
    <w:rsid w:val="009D6DAE"/>
    <w:rsid w:val="009D79E9"/>
    <w:rsid w:val="009E0E9A"/>
    <w:rsid w:val="009E1A87"/>
    <w:rsid w:val="009E22B6"/>
    <w:rsid w:val="009E437D"/>
    <w:rsid w:val="009E612A"/>
    <w:rsid w:val="009F10CD"/>
    <w:rsid w:val="009F152D"/>
    <w:rsid w:val="009F344C"/>
    <w:rsid w:val="009F4588"/>
    <w:rsid w:val="009F54AF"/>
    <w:rsid w:val="009F552C"/>
    <w:rsid w:val="009F5B24"/>
    <w:rsid w:val="009F6064"/>
    <w:rsid w:val="009F7195"/>
    <w:rsid w:val="009F7572"/>
    <w:rsid w:val="00A01098"/>
    <w:rsid w:val="00A01A18"/>
    <w:rsid w:val="00A02091"/>
    <w:rsid w:val="00A0478C"/>
    <w:rsid w:val="00A049D6"/>
    <w:rsid w:val="00A06EB9"/>
    <w:rsid w:val="00A078EE"/>
    <w:rsid w:val="00A10545"/>
    <w:rsid w:val="00A17132"/>
    <w:rsid w:val="00A17B37"/>
    <w:rsid w:val="00A206A4"/>
    <w:rsid w:val="00A21359"/>
    <w:rsid w:val="00A231CE"/>
    <w:rsid w:val="00A23732"/>
    <w:rsid w:val="00A23B15"/>
    <w:rsid w:val="00A26076"/>
    <w:rsid w:val="00A263D2"/>
    <w:rsid w:val="00A269EB"/>
    <w:rsid w:val="00A317D1"/>
    <w:rsid w:val="00A333B0"/>
    <w:rsid w:val="00A336E5"/>
    <w:rsid w:val="00A34D52"/>
    <w:rsid w:val="00A370DC"/>
    <w:rsid w:val="00A37468"/>
    <w:rsid w:val="00A37A35"/>
    <w:rsid w:val="00A41F24"/>
    <w:rsid w:val="00A42142"/>
    <w:rsid w:val="00A45F1D"/>
    <w:rsid w:val="00A506E2"/>
    <w:rsid w:val="00A516C1"/>
    <w:rsid w:val="00A53429"/>
    <w:rsid w:val="00A5470C"/>
    <w:rsid w:val="00A56767"/>
    <w:rsid w:val="00A6083B"/>
    <w:rsid w:val="00A61E17"/>
    <w:rsid w:val="00A61EBA"/>
    <w:rsid w:val="00A62CB2"/>
    <w:rsid w:val="00A63580"/>
    <w:rsid w:val="00A63A33"/>
    <w:rsid w:val="00A65186"/>
    <w:rsid w:val="00A653FF"/>
    <w:rsid w:val="00A65879"/>
    <w:rsid w:val="00A66C62"/>
    <w:rsid w:val="00A71670"/>
    <w:rsid w:val="00A72432"/>
    <w:rsid w:val="00A74B2F"/>
    <w:rsid w:val="00A802BA"/>
    <w:rsid w:val="00A81755"/>
    <w:rsid w:val="00A81C72"/>
    <w:rsid w:val="00A83A15"/>
    <w:rsid w:val="00A83C45"/>
    <w:rsid w:val="00A87244"/>
    <w:rsid w:val="00A87EC4"/>
    <w:rsid w:val="00A926B6"/>
    <w:rsid w:val="00A9346F"/>
    <w:rsid w:val="00A93531"/>
    <w:rsid w:val="00A950E5"/>
    <w:rsid w:val="00A968D9"/>
    <w:rsid w:val="00A97E1F"/>
    <w:rsid w:val="00AA096A"/>
    <w:rsid w:val="00AA3B44"/>
    <w:rsid w:val="00AA4554"/>
    <w:rsid w:val="00AA699E"/>
    <w:rsid w:val="00AA7180"/>
    <w:rsid w:val="00AB1A4D"/>
    <w:rsid w:val="00AB3461"/>
    <w:rsid w:val="00AB3702"/>
    <w:rsid w:val="00AB3E88"/>
    <w:rsid w:val="00AB4258"/>
    <w:rsid w:val="00AB463F"/>
    <w:rsid w:val="00AB52A2"/>
    <w:rsid w:val="00AB7946"/>
    <w:rsid w:val="00AC0121"/>
    <w:rsid w:val="00AC133B"/>
    <w:rsid w:val="00AC2E84"/>
    <w:rsid w:val="00AC32F4"/>
    <w:rsid w:val="00AC3F77"/>
    <w:rsid w:val="00AC57D7"/>
    <w:rsid w:val="00AC6184"/>
    <w:rsid w:val="00AC736B"/>
    <w:rsid w:val="00AC7C6E"/>
    <w:rsid w:val="00AD03F5"/>
    <w:rsid w:val="00AD0475"/>
    <w:rsid w:val="00AD432B"/>
    <w:rsid w:val="00AD64E4"/>
    <w:rsid w:val="00AD70D4"/>
    <w:rsid w:val="00AE151F"/>
    <w:rsid w:val="00AE1D89"/>
    <w:rsid w:val="00AE38B0"/>
    <w:rsid w:val="00AE528A"/>
    <w:rsid w:val="00AE52C3"/>
    <w:rsid w:val="00AE5AC7"/>
    <w:rsid w:val="00AE672A"/>
    <w:rsid w:val="00AF53A0"/>
    <w:rsid w:val="00AF556A"/>
    <w:rsid w:val="00AF632D"/>
    <w:rsid w:val="00AF7058"/>
    <w:rsid w:val="00B00588"/>
    <w:rsid w:val="00B0069C"/>
    <w:rsid w:val="00B006A0"/>
    <w:rsid w:val="00B00D12"/>
    <w:rsid w:val="00B01E2D"/>
    <w:rsid w:val="00B0549A"/>
    <w:rsid w:val="00B05668"/>
    <w:rsid w:val="00B06A17"/>
    <w:rsid w:val="00B06CF2"/>
    <w:rsid w:val="00B06D49"/>
    <w:rsid w:val="00B10B8A"/>
    <w:rsid w:val="00B11212"/>
    <w:rsid w:val="00B120B0"/>
    <w:rsid w:val="00B12324"/>
    <w:rsid w:val="00B13E0A"/>
    <w:rsid w:val="00B149F4"/>
    <w:rsid w:val="00B16DB9"/>
    <w:rsid w:val="00B170B2"/>
    <w:rsid w:val="00B179F0"/>
    <w:rsid w:val="00B218D5"/>
    <w:rsid w:val="00B2347A"/>
    <w:rsid w:val="00B2347C"/>
    <w:rsid w:val="00B23E23"/>
    <w:rsid w:val="00B24BDD"/>
    <w:rsid w:val="00B24D3A"/>
    <w:rsid w:val="00B258A6"/>
    <w:rsid w:val="00B30324"/>
    <w:rsid w:val="00B32EEE"/>
    <w:rsid w:val="00B40A8F"/>
    <w:rsid w:val="00B417C9"/>
    <w:rsid w:val="00B4484B"/>
    <w:rsid w:val="00B525C5"/>
    <w:rsid w:val="00B538F6"/>
    <w:rsid w:val="00B54734"/>
    <w:rsid w:val="00B54D4D"/>
    <w:rsid w:val="00B5622E"/>
    <w:rsid w:val="00B569E4"/>
    <w:rsid w:val="00B57B23"/>
    <w:rsid w:val="00B60DB2"/>
    <w:rsid w:val="00B61241"/>
    <w:rsid w:val="00B614BF"/>
    <w:rsid w:val="00B62AE1"/>
    <w:rsid w:val="00B6349D"/>
    <w:rsid w:val="00B63F8D"/>
    <w:rsid w:val="00B66DD7"/>
    <w:rsid w:val="00B71C21"/>
    <w:rsid w:val="00B75A6B"/>
    <w:rsid w:val="00B7605B"/>
    <w:rsid w:val="00B76A78"/>
    <w:rsid w:val="00B76DA3"/>
    <w:rsid w:val="00B81853"/>
    <w:rsid w:val="00B81FC5"/>
    <w:rsid w:val="00B82204"/>
    <w:rsid w:val="00B8357B"/>
    <w:rsid w:val="00B83D00"/>
    <w:rsid w:val="00B847FB"/>
    <w:rsid w:val="00B85791"/>
    <w:rsid w:val="00B916CF"/>
    <w:rsid w:val="00B919A2"/>
    <w:rsid w:val="00B94721"/>
    <w:rsid w:val="00B96CF4"/>
    <w:rsid w:val="00B970F0"/>
    <w:rsid w:val="00BA0038"/>
    <w:rsid w:val="00BA3D82"/>
    <w:rsid w:val="00BA5227"/>
    <w:rsid w:val="00BA53CD"/>
    <w:rsid w:val="00BA6409"/>
    <w:rsid w:val="00BB1881"/>
    <w:rsid w:val="00BB1E16"/>
    <w:rsid w:val="00BB72AD"/>
    <w:rsid w:val="00BB7749"/>
    <w:rsid w:val="00BB77F8"/>
    <w:rsid w:val="00BC0BA5"/>
    <w:rsid w:val="00BC0CD2"/>
    <w:rsid w:val="00BC2EDA"/>
    <w:rsid w:val="00BC5900"/>
    <w:rsid w:val="00BC5AAA"/>
    <w:rsid w:val="00BC76F5"/>
    <w:rsid w:val="00BD02AA"/>
    <w:rsid w:val="00BD0D67"/>
    <w:rsid w:val="00BD1A2C"/>
    <w:rsid w:val="00BD589D"/>
    <w:rsid w:val="00BD6226"/>
    <w:rsid w:val="00BD6865"/>
    <w:rsid w:val="00BD7678"/>
    <w:rsid w:val="00BD7D98"/>
    <w:rsid w:val="00BE18A7"/>
    <w:rsid w:val="00BE1BF8"/>
    <w:rsid w:val="00BE32D6"/>
    <w:rsid w:val="00BE39F0"/>
    <w:rsid w:val="00BE69AB"/>
    <w:rsid w:val="00BF0AA3"/>
    <w:rsid w:val="00BF0F8E"/>
    <w:rsid w:val="00BF2332"/>
    <w:rsid w:val="00BF297E"/>
    <w:rsid w:val="00BF48A5"/>
    <w:rsid w:val="00BF5276"/>
    <w:rsid w:val="00BF6E1C"/>
    <w:rsid w:val="00BF7759"/>
    <w:rsid w:val="00BF788B"/>
    <w:rsid w:val="00BF7E40"/>
    <w:rsid w:val="00C04ECE"/>
    <w:rsid w:val="00C0513E"/>
    <w:rsid w:val="00C0604E"/>
    <w:rsid w:val="00C061A8"/>
    <w:rsid w:val="00C11B5F"/>
    <w:rsid w:val="00C130DF"/>
    <w:rsid w:val="00C1366B"/>
    <w:rsid w:val="00C14FA1"/>
    <w:rsid w:val="00C15700"/>
    <w:rsid w:val="00C159FF"/>
    <w:rsid w:val="00C16AA2"/>
    <w:rsid w:val="00C2080D"/>
    <w:rsid w:val="00C21328"/>
    <w:rsid w:val="00C21FC2"/>
    <w:rsid w:val="00C2254A"/>
    <w:rsid w:val="00C23782"/>
    <w:rsid w:val="00C23C41"/>
    <w:rsid w:val="00C24E7C"/>
    <w:rsid w:val="00C2516F"/>
    <w:rsid w:val="00C31356"/>
    <w:rsid w:val="00C318BE"/>
    <w:rsid w:val="00C318E6"/>
    <w:rsid w:val="00C31CA4"/>
    <w:rsid w:val="00C40388"/>
    <w:rsid w:val="00C41679"/>
    <w:rsid w:val="00C428EC"/>
    <w:rsid w:val="00C42939"/>
    <w:rsid w:val="00C42FF3"/>
    <w:rsid w:val="00C441F5"/>
    <w:rsid w:val="00C444E5"/>
    <w:rsid w:val="00C45F4F"/>
    <w:rsid w:val="00C517FF"/>
    <w:rsid w:val="00C51E0A"/>
    <w:rsid w:val="00C5512F"/>
    <w:rsid w:val="00C55C8B"/>
    <w:rsid w:val="00C6054F"/>
    <w:rsid w:val="00C60FF4"/>
    <w:rsid w:val="00C640EF"/>
    <w:rsid w:val="00C64E08"/>
    <w:rsid w:val="00C65842"/>
    <w:rsid w:val="00C66134"/>
    <w:rsid w:val="00C6755A"/>
    <w:rsid w:val="00C67BD2"/>
    <w:rsid w:val="00C72D5F"/>
    <w:rsid w:val="00C7386A"/>
    <w:rsid w:val="00C73CFD"/>
    <w:rsid w:val="00C76EC7"/>
    <w:rsid w:val="00C77B67"/>
    <w:rsid w:val="00C8067E"/>
    <w:rsid w:val="00C8149E"/>
    <w:rsid w:val="00C82CCE"/>
    <w:rsid w:val="00C8369B"/>
    <w:rsid w:val="00C901DA"/>
    <w:rsid w:val="00C90B68"/>
    <w:rsid w:val="00C91089"/>
    <w:rsid w:val="00C95BB7"/>
    <w:rsid w:val="00C95F35"/>
    <w:rsid w:val="00C9716F"/>
    <w:rsid w:val="00C972EB"/>
    <w:rsid w:val="00C975A0"/>
    <w:rsid w:val="00CA00A2"/>
    <w:rsid w:val="00CA0693"/>
    <w:rsid w:val="00CA23A7"/>
    <w:rsid w:val="00CA3E58"/>
    <w:rsid w:val="00CA4A41"/>
    <w:rsid w:val="00CA65D7"/>
    <w:rsid w:val="00CB1625"/>
    <w:rsid w:val="00CB1EB9"/>
    <w:rsid w:val="00CB36CB"/>
    <w:rsid w:val="00CB3B76"/>
    <w:rsid w:val="00CB4513"/>
    <w:rsid w:val="00CB5BF9"/>
    <w:rsid w:val="00CB5F94"/>
    <w:rsid w:val="00CB743E"/>
    <w:rsid w:val="00CC0876"/>
    <w:rsid w:val="00CC1916"/>
    <w:rsid w:val="00CC2B36"/>
    <w:rsid w:val="00CC2F76"/>
    <w:rsid w:val="00CC3FAD"/>
    <w:rsid w:val="00CC5F0F"/>
    <w:rsid w:val="00CC7BE9"/>
    <w:rsid w:val="00CD0243"/>
    <w:rsid w:val="00CD055F"/>
    <w:rsid w:val="00CD1C81"/>
    <w:rsid w:val="00CD2A8C"/>
    <w:rsid w:val="00CD3257"/>
    <w:rsid w:val="00CE192A"/>
    <w:rsid w:val="00CE2A3D"/>
    <w:rsid w:val="00CE3666"/>
    <w:rsid w:val="00CE411E"/>
    <w:rsid w:val="00CE482B"/>
    <w:rsid w:val="00CE69FD"/>
    <w:rsid w:val="00CE6D5E"/>
    <w:rsid w:val="00CF2AD2"/>
    <w:rsid w:val="00CF4E7C"/>
    <w:rsid w:val="00CF67E5"/>
    <w:rsid w:val="00CF6F12"/>
    <w:rsid w:val="00D04BE0"/>
    <w:rsid w:val="00D05877"/>
    <w:rsid w:val="00D06612"/>
    <w:rsid w:val="00D10D4A"/>
    <w:rsid w:val="00D118EC"/>
    <w:rsid w:val="00D12670"/>
    <w:rsid w:val="00D12E84"/>
    <w:rsid w:val="00D13DBB"/>
    <w:rsid w:val="00D1720F"/>
    <w:rsid w:val="00D17AEB"/>
    <w:rsid w:val="00D20AE3"/>
    <w:rsid w:val="00D21239"/>
    <w:rsid w:val="00D217D5"/>
    <w:rsid w:val="00D23D73"/>
    <w:rsid w:val="00D272A7"/>
    <w:rsid w:val="00D27893"/>
    <w:rsid w:val="00D31452"/>
    <w:rsid w:val="00D32C10"/>
    <w:rsid w:val="00D3324E"/>
    <w:rsid w:val="00D33250"/>
    <w:rsid w:val="00D334DF"/>
    <w:rsid w:val="00D3478C"/>
    <w:rsid w:val="00D355BC"/>
    <w:rsid w:val="00D376E2"/>
    <w:rsid w:val="00D37C73"/>
    <w:rsid w:val="00D400BE"/>
    <w:rsid w:val="00D4059B"/>
    <w:rsid w:val="00D4075B"/>
    <w:rsid w:val="00D42E86"/>
    <w:rsid w:val="00D4376A"/>
    <w:rsid w:val="00D44F66"/>
    <w:rsid w:val="00D47B0A"/>
    <w:rsid w:val="00D505B8"/>
    <w:rsid w:val="00D51453"/>
    <w:rsid w:val="00D516C3"/>
    <w:rsid w:val="00D53BD4"/>
    <w:rsid w:val="00D61DD1"/>
    <w:rsid w:val="00D62AA0"/>
    <w:rsid w:val="00D652A1"/>
    <w:rsid w:val="00D67C9C"/>
    <w:rsid w:val="00D73209"/>
    <w:rsid w:val="00D73CE8"/>
    <w:rsid w:val="00D75E1B"/>
    <w:rsid w:val="00D77047"/>
    <w:rsid w:val="00D821CE"/>
    <w:rsid w:val="00D829EF"/>
    <w:rsid w:val="00D82A66"/>
    <w:rsid w:val="00D8633E"/>
    <w:rsid w:val="00D909FA"/>
    <w:rsid w:val="00D91AE1"/>
    <w:rsid w:val="00DA05CF"/>
    <w:rsid w:val="00DA17AD"/>
    <w:rsid w:val="00DA1DD6"/>
    <w:rsid w:val="00DA30AB"/>
    <w:rsid w:val="00DA76D6"/>
    <w:rsid w:val="00DB16CE"/>
    <w:rsid w:val="00DB1D0C"/>
    <w:rsid w:val="00DB34D4"/>
    <w:rsid w:val="00DB733B"/>
    <w:rsid w:val="00DC18D5"/>
    <w:rsid w:val="00DC29E3"/>
    <w:rsid w:val="00DC49CD"/>
    <w:rsid w:val="00DC4AEE"/>
    <w:rsid w:val="00DC4D6E"/>
    <w:rsid w:val="00DC5E8A"/>
    <w:rsid w:val="00DD050B"/>
    <w:rsid w:val="00DD0FD9"/>
    <w:rsid w:val="00DD119A"/>
    <w:rsid w:val="00DD1C0E"/>
    <w:rsid w:val="00DD245D"/>
    <w:rsid w:val="00DD2C75"/>
    <w:rsid w:val="00DD3887"/>
    <w:rsid w:val="00DD621A"/>
    <w:rsid w:val="00DD6261"/>
    <w:rsid w:val="00DE06FE"/>
    <w:rsid w:val="00DE0F7C"/>
    <w:rsid w:val="00DE1BB1"/>
    <w:rsid w:val="00DE3A00"/>
    <w:rsid w:val="00DE4584"/>
    <w:rsid w:val="00DE5078"/>
    <w:rsid w:val="00DE598F"/>
    <w:rsid w:val="00DE7ED8"/>
    <w:rsid w:val="00DF1894"/>
    <w:rsid w:val="00DF1AA6"/>
    <w:rsid w:val="00DF1AB2"/>
    <w:rsid w:val="00DF2A47"/>
    <w:rsid w:val="00DF6CEE"/>
    <w:rsid w:val="00DF74F8"/>
    <w:rsid w:val="00DF7CC5"/>
    <w:rsid w:val="00E000B8"/>
    <w:rsid w:val="00E003AC"/>
    <w:rsid w:val="00E0059B"/>
    <w:rsid w:val="00E0094C"/>
    <w:rsid w:val="00E036E2"/>
    <w:rsid w:val="00E0379C"/>
    <w:rsid w:val="00E05E32"/>
    <w:rsid w:val="00E11126"/>
    <w:rsid w:val="00E13588"/>
    <w:rsid w:val="00E13A4E"/>
    <w:rsid w:val="00E15E10"/>
    <w:rsid w:val="00E16832"/>
    <w:rsid w:val="00E1751F"/>
    <w:rsid w:val="00E1752F"/>
    <w:rsid w:val="00E17846"/>
    <w:rsid w:val="00E218CB"/>
    <w:rsid w:val="00E23F2A"/>
    <w:rsid w:val="00E25E7D"/>
    <w:rsid w:val="00E26C93"/>
    <w:rsid w:val="00E273E2"/>
    <w:rsid w:val="00E308F5"/>
    <w:rsid w:val="00E309B0"/>
    <w:rsid w:val="00E32D21"/>
    <w:rsid w:val="00E33E75"/>
    <w:rsid w:val="00E349BC"/>
    <w:rsid w:val="00E37633"/>
    <w:rsid w:val="00E43C01"/>
    <w:rsid w:val="00E45B7B"/>
    <w:rsid w:val="00E5021B"/>
    <w:rsid w:val="00E50F41"/>
    <w:rsid w:val="00E51B0D"/>
    <w:rsid w:val="00E52C67"/>
    <w:rsid w:val="00E537C6"/>
    <w:rsid w:val="00E57F0D"/>
    <w:rsid w:val="00E57FBA"/>
    <w:rsid w:val="00E60C70"/>
    <w:rsid w:val="00E61C70"/>
    <w:rsid w:val="00E62651"/>
    <w:rsid w:val="00E62CC0"/>
    <w:rsid w:val="00E64DCE"/>
    <w:rsid w:val="00E67DF0"/>
    <w:rsid w:val="00E70944"/>
    <w:rsid w:val="00E71F2F"/>
    <w:rsid w:val="00E723E2"/>
    <w:rsid w:val="00E7268C"/>
    <w:rsid w:val="00E72830"/>
    <w:rsid w:val="00E72F3C"/>
    <w:rsid w:val="00E7509C"/>
    <w:rsid w:val="00E77C23"/>
    <w:rsid w:val="00E77E96"/>
    <w:rsid w:val="00E85605"/>
    <w:rsid w:val="00E875AE"/>
    <w:rsid w:val="00E879D1"/>
    <w:rsid w:val="00E9223D"/>
    <w:rsid w:val="00E964B3"/>
    <w:rsid w:val="00E967C7"/>
    <w:rsid w:val="00EA0A7C"/>
    <w:rsid w:val="00EA0E4D"/>
    <w:rsid w:val="00EA107E"/>
    <w:rsid w:val="00EA27D5"/>
    <w:rsid w:val="00EA326F"/>
    <w:rsid w:val="00EA49EC"/>
    <w:rsid w:val="00EA76B6"/>
    <w:rsid w:val="00EB1F29"/>
    <w:rsid w:val="00EB346D"/>
    <w:rsid w:val="00EB499E"/>
    <w:rsid w:val="00EB6E26"/>
    <w:rsid w:val="00EC1B9B"/>
    <w:rsid w:val="00EC1F18"/>
    <w:rsid w:val="00EC1F5C"/>
    <w:rsid w:val="00EC376E"/>
    <w:rsid w:val="00EC3B64"/>
    <w:rsid w:val="00EC52AE"/>
    <w:rsid w:val="00EC5F05"/>
    <w:rsid w:val="00EC6460"/>
    <w:rsid w:val="00EC6820"/>
    <w:rsid w:val="00EC6EA0"/>
    <w:rsid w:val="00EC753F"/>
    <w:rsid w:val="00ED520B"/>
    <w:rsid w:val="00ED5790"/>
    <w:rsid w:val="00ED6110"/>
    <w:rsid w:val="00ED733B"/>
    <w:rsid w:val="00EE2702"/>
    <w:rsid w:val="00EE3A75"/>
    <w:rsid w:val="00EE5B52"/>
    <w:rsid w:val="00EE5D14"/>
    <w:rsid w:val="00EE6416"/>
    <w:rsid w:val="00EE7269"/>
    <w:rsid w:val="00EF0B39"/>
    <w:rsid w:val="00EF0F3A"/>
    <w:rsid w:val="00EF4217"/>
    <w:rsid w:val="00EF50C7"/>
    <w:rsid w:val="00EF6B76"/>
    <w:rsid w:val="00EF71AE"/>
    <w:rsid w:val="00F05463"/>
    <w:rsid w:val="00F10623"/>
    <w:rsid w:val="00F1385A"/>
    <w:rsid w:val="00F143B6"/>
    <w:rsid w:val="00F14A7F"/>
    <w:rsid w:val="00F14FE2"/>
    <w:rsid w:val="00F16602"/>
    <w:rsid w:val="00F20E4D"/>
    <w:rsid w:val="00F23337"/>
    <w:rsid w:val="00F25362"/>
    <w:rsid w:val="00F27981"/>
    <w:rsid w:val="00F302E2"/>
    <w:rsid w:val="00F3055E"/>
    <w:rsid w:val="00F312D9"/>
    <w:rsid w:val="00F3256E"/>
    <w:rsid w:val="00F32F4C"/>
    <w:rsid w:val="00F335B9"/>
    <w:rsid w:val="00F34E1C"/>
    <w:rsid w:val="00F40BE1"/>
    <w:rsid w:val="00F40DE0"/>
    <w:rsid w:val="00F4100B"/>
    <w:rsid w:val="00F4222A"/>
    <w:rsid w:val="00F422D3"/>
    <w:rsid w:val="00F4265B"/>
    <w:rsid w:val="00F44AB0"/>
    <w:rsid w:val="00F4713A"/>
    <w:rsid w:val="00F47AE8"/>
    <w:rsid w:val="00F47D98"/>
    <w:rsid w:val="00F52C5D"/>
    <w:rsid w:val="00F531FB"/>
    <w:rsid w:val="00F53F3E"/>
    <w:rsid w:val="00F56A28"/>
    <w:rsid w:val="00F57F91"/>
    <w:rsid w:val="00F600A2"/>
    <w:rsid w:val="00F62BA6"/>
    <w:rsid w:val="00F62D7D"/>
    <w:rsid w:val="00F63A6F"/>
    <w:rsid w:val="00F64C6E"/>
    <w:rsid w:val="00F672C5"/>
    <w:rsid w:val="00F70411"/>
    <w:rsid w:val="00F71D4C"/>
    <w:rsid w:val="00F720A7"/>
    <w:rsid w:val="00F738EE"/>
    <w:rsid w:val="00F7418A"/>
    <w:rsid w:val="00F75B8E"/>
    <w:rsid w:val="00F76CCA"/>
    <w:rsid w:val="00F76E43"/>
    <w:rsid w:val="00F820E9"/>
    <w:rsid w:val="00F825EE"/>
    <w:rsid w:val="00F8268F"/>
    <w:rsid w:val="00F831CE"/>
    <w:rsid w:val="00F839F2"/>
    <w:rsid w:val="00F84715"/>
    <w:rsid w:val="00F87583"/>
    <w:rsid w:val="00F877AF"/>
    <w:rsid w:val="00F9077C"/>
    <w:rsid w:val="00F90B7F"/>
    <w:rsid w:val="00F91ACC"/>
    <w:rsid w:val="00F91BB6"/>
    <w:rsid w:val="00F93FA7"/>
    <w:rsid w:val="00F955C2"/>
    <w:rsid w:val="00FA05B0"/>
    <w:rsid w:val="00FA0CC4"/>
    <w:rsid w:val="00FA1553"/>
    <w:rsid w:val="00FA1A41"/>
    <w:rsid w:val="00FA2600"/>
    <w:rsid w:val="00FA2B8A"/>
    <w:rsid w:val="00FA3ED0"/>
    <w:rsid w:val="00FA5920"/>
    <w:rsid w:val="00FA6A57"/>
    <w:rsid w:val="00FA786F"/>
    <w:rsid w:val="00FB05A8"/>
    <w:rsid w:val="00FB06B1"/>
    <w:rsid w:val="00FB0B48"/>
    <w:rsid w:val="00FB17AF"/>
    <w:rsid w:val="00FB1F4B"/>
    <w:rsid w:val="00FB1FB7"/>
    <w:rsid w:val="00FB333A"/>
    <w:rsid w:val="00FB7168"/>
    <w:rsid w:val="00FB7860"/>
    <w:rsid w:val="00FB7B43"/>
    <w:rsid w:val="00FB7CAD"/>
    <w:rsid w:val="00FC1153"/>
    <w:rsid w:val="00FC3550"/>
    <w:rsid w:val="00FC7D22"/>
    <w:rsid w:val="00FD1875"/>
    <w:rsid w:val="00FD21E2"/>
    <w:rsid w:val="00FD2987"/>
    <w:rsid w:val="00FD33AD"/>
    <w:rsid w:val="00FD582B"/>
    <w:rsid w:val="00FD5955"/>
    <w:rsid w:val="00FD6D58"/>
    <w:rsid w:val="00FE0A22"/>
    <w:rsid w:val="00FE536B"/>
    <w:rsid w:val="00FE53EC"/>
    <w:rsid w:val="00FE79CA"/>
    <w:rsid w:val="00FF0C75"/>
    <w:rsid w:val="00FF14F1"/>
    <w:rsid w:val="00FF3C9B"/>
    <w:rsid w:val="00FF5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8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0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0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855"/>
  </w:style>
  <w:style w:type="paragraph" w:styleId="Footer">
    <w:name w:val="footer"/>
    <w:basedOn w:val="Normal"/>
    <w:link w:val="FooterChar"/>
    <w:uiPriority w:val="99"/>
    <w:unhideWhenUsed/>
    <w:rsid w:val="001B0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855"/>
  </w:style>
  <w:style w:type="paragraph" w:styleId="BalloonText">
    <w:name w:val="Balloon Text"/>
    <w:basedOn w:val="Normal"/>
    <w:link w:val="BalloonTextChar"/>
    <w:uiPriority w:val="99"/>
    <w:semiHidden/>
    <w:unhideWhenUsed/>
    <w:rsid w:val="00AD6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38B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8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0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0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855"/>
  </w:style>
  <w:style w:type="paragraph" w:styleId="Footer">
    <w:name w:val="footer"/>
    <w:basedOn w:val="Normal"/>
    <w:link w:val="FooterChar"/>
    <w:uiPriority w:val="99"/>
    <w:unhideWhenUsed/>
    <w:rsid w:val="001B0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855"/>
  </w:style>
  <w:style w:type="paragraph" w:styleId="BalloonText">
    <w:name w:val="Balloon Text"/>
    <w:basedOn w:val="Normal"/>
    <w:link w:val="BalloonTextChar"/>
    <w:uiPriority w:val="99"/>
    <w:semiHidden/>
    <w:unhideWhenUsed/>
    <w:rsid w:val="00AD64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4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B3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liament of Victoria</Company>
  <LinksUpToDate>false</LinksUpToDate>
  <CharactersWithSpaces>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Wakeling</dc:creator>
  <cp:lastModifiedBy>Wendy Nolan</cp:lastModifiedBy>
  <cp:revision>5</cp:revision>
  <cp:lastPrinted>2016-04-07T04:39:00Z</cp:lastPrinted>
  <dcterms:created xsi:type="dcterms:W3CDTF">2016-04-05T00:16:00Z</dcterms:created>
  <dcterms:modified xsi:type="dcterms:W3CDTF">2016-04-07T04:43:00Z</dcterms:modified>
</cp:coreProperties>
</file>